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B6B91" w14:textId="367D65C7" w:rsidR="00E4544D" w:rsidRPr="00E4544D" w:rsidRDefault="00E4544D" w:rsidP="00E4544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C2B8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This document should be made on the company's letterhead, with the date and outgoing number)</w:t>
      </w:r>
    </w:p>
    <w:p w14:paraId="0FCA4896" w14:textId="77777777" w:rsidR="00E4544D" w:rsidRPr="00E4544D" w:rsidRDefault="00E4544D" w:rsidP="00E4544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E4F4ABA" w14:textId="77777777" w:rsidR="00C07763" w:rsidRPr="00C7751C" w:rsidRDefault="00C07763" w:rsidP="00E4544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 w:rsidRPr="00C7751C">
        <w:rPr>
          <w:rFonts w:ascii="Times New Roman" w:hAnsi="Times New Roman" w:cs="Times New Roman"/>
          <w:sz w:val="24"/>
          <w:szCs w:val="24"/>
          <w:lang w:val="en-US"/>
        </w:rPr>
        <w:t xml:space="preserve">To Mr. </w:t>
      </w:r>
      <w:r w:rsidR="00DA6240" w:rsidRPr="00C7751C">
        <w:rPr>
          <w:rFonts w:ascii="Times New Roman" w:hAnsi="Times New Roman" w:cs="Times New Roman"/>
          <w:sz w:val="24"/>
          <w:szCs w:val="24"/>
          <w:lang w:val="en-US"/>
        </w:rPr>
        <w:t>Victor Kovshevny</w:t>
      </w:r>
    </w:p>
    <w:p w14:paraId="22F2B02B" w14:textId="5FD5B2F9" w:rsidR="00C07763" w:rsidRPr="00C7751C" w:rsidRDefault="00C07763" w:rsidP="00E4544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 w:rsidRPr="00C7751C">
        <w:rPr>
          <w:rFonts w:ascii="Times New Roman" w:hAnsi="Times New Roman" w:cs="Times New Roman"/>
          <w:sz w:val="24"/>
          <w:szCs w:val="24"/>
          <w:lang w:val="en-US"/>
        </w:rPr>
        <w:t>Director</w:t>
      </w:r>
      <w:r w:rsidR="00461BE4">
        <w:rPr>
          <w:rFonts w:ascii="Times New Roman" w:hAnsi="Times New Roman" w:cs="Times New Roman"/>
          <w:sz w:val="24"/>
          <w:szCs w:val="24"/>
          <w:lang w:val="en-US"/>
        </w:rPr>
        <w:t xml:space="preserve"> of the</w:t>
      </w:r>
    </w:p>
    <w:p w14:paraId="535D18FE" w14:textId="77777777" w:rsidR="00317CCA" w:rsidRPr="00C7751C" w:rsidRDefault="00317CCA" w:rsidP="00E4544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 w:rsidRPr="00C7751C">
        <w:rPr>
          <w:rFonts w:ascii="Times New Roman" w:hAnsi="Times New Roman" w:cs="Times New Roman"/>
          <w:sz w:val="24"/>
          <w:szCs w:val="24"/>
          <w:lang w:val="en-US"/>
        </w:rPr>
        <w:t>Association «National Self-Regulated Organization of Enterprises for the Treatment of Metal Scrap, Production and Consumption Wastes»</w:t>
      </w:r>
    </w:p>
    <w:p w14:paraId="41330899" w14:textId="77777777" w:rsidR="00461BE4" w:rsidRDefault="00461BE4" w:rsidP="00E4544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p w14:paraId="3594AB08" w14:textId="243FDDF7" w:rsidR="00E4544D" w:rsidRPr="00C7751C" w:rsidRDefault="00C07763" w:rsidP="00E4544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 w:rsidRPr="00C7751C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="00E4544D" w:rsidRPr="00C7751C">
        <w:rPr>
          <w:rFonts w:ascii="Times New Roman" w:hAnsi="Times New Roman" w:cs="Times New Roman"/>
          <w:sz w:val="24"/>
          <w:szCs w:val="24"/>
          <w:lang w:val="en-US"/>
        </w:rPr>
        <w:t>_________________________________________</w:t>
      </w:r>
    </w:p>
    <w:p w14:paraId="237214D2" w14:textId="77777777" w:rsidR="00E4544D" w:rsidRPr="00C7751C" w:rsidRDefault="00E4544D" w:rsidP="00E4544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 w:rsidRPr="00C7751C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C07763" w:rsidRPr="00C7751C">
        <w:rPr>
          <w:rFonts w:ascii="Times New Roman" w:hAnsi="Times New Roman" w:cs="Times New Roman"/>
          <w:sz w:val="24"/>
          <w:szCs w:val="24"/>
          <w:lang w:val="en-US"/>
        </w:rPr>
        <w:t>Company</w:t>
      </w:r>
      <w:r w:rsidRPr="00C775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07763" w:rsidRPr="00C7751C">
        <w:rPr>
          <w:rFonts w:ascii="Times New Roman" w:hAnsi="Times New Roman" w:cs="Times New Roman"/>
          <w:sz w:val="24"/>
          <w:szCs w:val="24"/>
          <w:lang w:val="en-US"/>
        </w:rPr>
        <w:t>j</w:t>
      </w:r>
      <w:r w:rsidR="00317CCA" w:rsidRPr="00C7751C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C07763" w:rsidRPr="00C7751C">
        <w:rPr>
          <w:rFonts w:ascii="Times New Roman" w:hAnsi="Times New Roman" w:cs="Times New Roman"/>
          <w:sz w:val="24"/>
          <w:szCs w:val="24"/>
          <w:lang w:val="en-US"/>
        </w:rPr>
        <w:t xml:space="preserve">b title and </w:t>
      </w:r>
    </w:p>
    <w:p w14:paraId="6A9577A1" w14:textId="77777777" w:rsidR="00E4544D" w:rsidRPr="00C7751C" w:rsidRDefault="00C07763" w:rsidP="00E4544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 w:rsidRPr="00C7751C">
        <w:rPr>
          <w:rFonts w:ascii="Times New Roman" w:hAnsi="Times New Roman" w:cs="Times New Roman"/>
          <w:sz w:val="24"/>
          <w:szCs w:val="24"/>
          <w:lang w:val="en-US"/>
        </w:rPr>
        <w:t>Full name of the chief executive officer</w:t>
      </w:r>
      <w:r w:rsidR="00E4544D" w:rsidRPr="00C7751C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31B564D" w14:textId="77777777" w:rsidR="00E4544D" w:rsidRPr="00C7751C" w:rsidRDefault="00E4544D" w:rsidP="00E4544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ACA7049" w14:textId="77777777" w:rsidR="00E4544D" w:rsidRPr="00C7751C" w:rsidRDefault="00024184" w:rsidP="00E4544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751C">
        <w:rPr>
          <w:rFonts w:ascii="Times New Roman" w:hAnsi="Times New Roman" w:cs="Times New Roman"/>
          <w:b/>
          <w:sz w:val="24"/>
          <w:szCs w:val="24"/>
          <w:lang w:val="en-US"/>
        </w:rPr>
        <w:t>D</w:t>
      </w:r>
      <w:r w:rsidR="00C07763" w:rsidRPr="00C7751C">
        <w:rPr>
          <w:rFonts w:ascii="Times New Roman" w:hAnsi="Times New Roman" w:cs="Times New Roman"/>
          <w:b/>
          <w:sz w:val="24"/>
          <w:szCs w:val="24"/>
          <w:lang w:val="en-US"/>
        </w:rPr>
        <w:t>eclaration of accession</w:t>
      </w:r>
      <w:r w:rsidR="00941CF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941CF4" w:rsidRPr="00941CF4">
        <w:rPr>
          <w:rFonts w:ascii="Times New Roman" w:hAnsi="Times New Roman" w:cs="Times New Roman"/>
          <w:b/>
          <w:sz w:val="24"/>
          <w:szCs w:val="24"/>
          <w:lang w:val="en-US"/>
        </w:rPr>
        <w:t>Association «National Self-Regulated Organization of Enterprises for the Treatment of Metal Scrap, Production and Consumption Wastes»</w:t>
      </w:r>
      <w:r w:rsidR="00C07763" w:rsidRPr="00C7751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53426FB8" w14:textId="77777777" w:rsidR="00E4544D" w:rsidRPr="00C7751C" w:rsidRDefault="00E4544D" w:rsidP="00E4544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6C4D676" w14:textId="77777777" w:rsidR="00E4544D" w:rsidRPr="00024184" w:rsidRDefault="00A919CD" w:rsidP="00E4544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751C">
        <w:rPr>
          <w:rFonts w:ascii="Times New Roman" w:hAnsi="Times New Roman" w:cs="Times New Roman"/>
          <w:sz w:val="24"/>
          <w:szCs w:val="24"/>
          <w:lang w:val="en-US"/>
        </w:rPr>
        <w:t>Please admit</w:t>
      </w:r>
      <w:r w:rsidR="00E4544D" w:rsidRPr="00C7751C">
        <w:rPr>
          <w:rFonts w:ascii="Times New Roman" w:hAnsi="Times New Roman" w:cs="Times New Roman"/>
          <w:sz w:val="24"/>
          <w:szCs w:val="24"/>
          <w:lang w:val="en-US"/>
        </w:rPr>
        <w:t xml:space="preserve"> _____________________________________________________________ </w:t>
      </w:r>
      <w:r w:rsidR="00024184" w:rsidRPr="00C7751C">
        <w:rPr>
          <w:rFonts w:ascii="Times New Roman" w:hAnsi="Times New Roman" w:cs="Times New Roman"/>
          <w:sz w:val="24"/>
          <w:szCs w:val="24"/>
          <w:lang w:val="en-US"/>
        </w:rPr>
        <w:t xml:space="preserve">to the membership of </w:t>
      </w:r>
      <w:r w:rsidR="00E4544D" w:rsidRPr="00C775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17CCA" w:rsidRPr="00C7751C">
        <w:rPr>
          <w:rFonts w:ascii="Times New Roman" w:hAnsi="Times New Roman" w:cs="Times New Roman"/>
          <w:sz w:val="24"/>
          <w:szCs w:val="24"/>
          <w:lang w:val="en-US"/>
        </w:rPr>
        <w:t>Association «National Self-Regulated Organization of Enterprises for the Treatment of Metal Scrap, Production and Consumption Wastes»</w:t>
      </w:r>
      <w:r w:rsidR="00024184" w:rsidRPr="00C775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4544D" w:rsidRPr="00C7751C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024184" w:rsidRPr="00C7751C">
        <w:rPr>
          <w:rFonts w:ascii="Times New Roman" w:hAnsi="Times New Roman" w:cs="Times New Roman"/>
          <w:sz w:val="24"/>
          <w:szCs w:val="24"/>
          <w:lang w:val="en-US"/>
        </w:rPr>
        <w:t>hereinafter</w:t>
      </w:r>
      <w:r w:rsidR="00024184" w:rsidRPr="000241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24184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="00024184" w:rsidRPr="00024184">
        <w:rPr>
          <w:rFonts w:ascii="Times New Roman" w:hAnsi="Times New Roman" w:cs="Times New Roman"/>
          <w:sz w:val="24"/>
          <w:szCs w:val="24"/>
          <w:lang w:val="en-US"/>
        </w:rPr>
        <w:t>RUSLOM.COM</w:t>
      </w:r>
      <w:r w:rsidR="00024184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E4544D" w:rsidRPr="00024184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r w:rsidR="00024184" w:rsidRPr="00024184">
        <w:rPr>
          <w:rFonts w:ascii="Times New Roman" w:hAnsi="Times New Roman" w:cs="Times New Roman"/>
          <w:sz w:val="24"/>
          <w:szCs w:val="24"/>
          <w:lang w:val="en-US"/>
        </w:rPr>
        <w:t xml:space="preserve">I have read and understood </w:t>
      </w:r>
      <w:r w:rsidR="00024184">
        <w:rPr>
          <w:rFonts w:ascii="Times New Roman" w:hAnsi="Times New Roman" w:cs="Times New Roman"/>
          <w:sz w:val="24"/>
          <w:szCs w:val="24"/>
          <w:lang w:val="en-US"/>
        </w:rPr>
        <w:t>all the</w:t>
      </w:r>
      <w:r w:rsidR="00E4544D" w:rsidRPr="000241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24184" w:rsidRPr="00024184">
        <w:rPr>
          <w:rFonts w:ascii="Times New Roman" w:hAnsi="Times New Roman" w:cs="Times New Roman"/>
          <w:sz w:val="24"/>
          <w:szCs w:val="24"/>
          <w:lang w:val="en-US"/>
        </w:rPr>
        <w:t>founding document</w:t>
      </w:r>
      <w:r w:rsidR="0002418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20C9B">
        <w:rPr>
          <w:rFonts w:ascii="Times New Roman" w:hAnsi="Times New Roman" w:cs="Times New Roman"/>
          <w:sz w:val="24"/>
          <w:szCs w:val="24"/>
          <w:lang w:val="en-US"/>
        </w:rPr>
        <w:t xml:space="preserve"> and standards of membership</w:t>
      </w:r>
      <w:r w:rsidR="00E4544D" w:rsidRPr="0002418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86446EF" w14:textId="77777777" w:rsidR="00E4544D" w:rsidRPr="00024184" w:rsidRDefault="00E4544D" w:rsidP="00E4544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A01FF09" w14:textId="77777777" w:rsidR="00E4544D" w:rsidRPr="00A1120F" w:rsidRDefault="00C20C9B" w:rsidP="00E4544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1120F">
        <w:rPr>
          <w:rFonts w:ascii="Times New Roman" w:hAnsi="Times New Roman" w:cs="Times New Roman"/>
          <w:b/>
          <w:sz w:val="24"/>
          <w:szCs w:val="24"/>
          <w:lang w:val="en-US"/>
        </w:rPr>
        <w:t>Agree</w:t>
      </w:r>
      <w:r w:rsidR="00E4544D" w:rsidRPr="00A1120F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39A1EFA9" w14:textId="0A40ABE0" w:rsidR="00E4544D" w:rsidRPr="009C2B84" w:rsidRDefault="00C20C9B" w:rsidP="009C2B84">
      <w:pPr>
        <w:pStyle w:val="a3"/>
        <w:numPr>
          <w:ilvl w:val="0"/>
          <w:numId w:val="1"/>
        </w:numPr>
        <w:spacing w:after="0" w:line="240" w:lineRule="auto"/>
        <w:ind w:left="567" w:hanging="283"/>
        <w:rPr>
          <w:rFonts w:ascii="Times New Roman" w:hAnsi="Times New Roman" w:cs="Times New Roman"/>
          <w:sz w:val="24"/>
          <w:szCs w:val="24"/>
          <w:lang w:val="en-US"/>
        </w:rPr>
      </w:pPr>
      <w:r w:rsidRPr="009C2B84">
        <w:rPr>
          <w:rFonts w:ascii="Times New Roman" w:hAnsi="Times New Roman" w:cs="Times New Roman"/>
          <w:sz w:val="24"/>
          <w:szCs w:val="24"/>
          <w:lang w:val="en-US"/>
        </w:rPr>
        <w:t>To keep up the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C2B84">
        <w:rPr>
          <w:rFonts w:ascii="Times New Roman" w:hAnsi="Times New Roman" w:cs="Times New Roman"/>
          <w:sz w:val="24"/>
          <w:szCs w:val="24"/>
          <w:lang w:val="en-US"/>
        </w:rPr>
        <w:t>provisions in regulations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9C2B84">
        <w:rPr>
          <w:rFonts w:ascii="Times New Roman" w:hAnsi="Times New Roman" w:cs="Times New Roman"/>
          <w:sz w:val="24"/>
          <w:szCs w:val="24"/>
          <w:lang w:val="en-US"/>
        </w:rPr>
        <w:t>internal documents “RUSLOM.COM”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1473F5BF" w14:textId="36FFD324" w:rsidR="00E4544D" w:rsidRPr="009C2B84" w:rsidRDefault="00C20C9B" w:rsidP="009C2B84">
      <w:pPr>
        <w:pStyle w:val="a3"/>
        <w:numPr>
          <w:ilvl w:val="0"/>
          <w:numId w:val="1"/>
        </w:numPr>
        <w:spacing w:after="0" w:line="240" w:lineRule="auto"/>
        <w:ind w:left="567" w:hanging="283"/>
        <w:rPr>
          <w:rFonts w:ascii="Times New Roman" w:hAnsi="Times New Roman" w:cs="Times New Roman"/>
          <w:sz w:val="24"/>
          <w:szCs w:val="24"/>
          <w:lang w:val="en-US"/>
        </w:rPr>
      </w:pPr>
      <w:r w:rsidRPr="009C2B84">
        <w:rPr>
          <w:rFonts w:ascii="Times New Roman" w:hAnsi="Times New Roman" w:cs="Times New Roman"/>
          <w:sz w:val="24"/>
          <w:szCs w:val="24"/>
          <w:lang w:val="en-US"/>
        </w:rPr>
        <w:t>Decisions of the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C2B84">
        <w:rPr>
          <w:rFonts w:ascii="Times New Roman" w:hAnsi="Times New Roman" w:cs="Times New Roman"/>
          <w:sz w:val="24"/>
          <w:szCs w:val="24"/>
          <w:lang w:val="en-US"/>
        </w:rPr>
        <w:t>corporate bodies</w:t>
      </w:r>
      <w:r w:rsidR="009C2B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C2B84">
        <w:rPr>
          <w:rFonts w:ascii="Times New Roman" w:hAnsi="Times New Roman" w:cs="Times New Roman"/>
          <w:sz w:val="24"/>
          <w:szCs w:val="24"/>
          <w:lang w:val="en-US"/>
        </w:rPr>
        <w:t>“RUSLOM.COM”</w:t>
      </w:r>
    </w:p>
    <w:p w14:paraId="3FA76193" w14:textId="770C4EA3" w:rsidR="00E4544D" w:rsidRPr="009C2B84" w:rsidRDefault="00C20C9B" w:rsidP="009C2B84">
      <w:pPr>
        <w:pStyle w:val="a3"/>
        <w:numPr>
          <w:ilvl w:val="0"/>
          <w:numId w:val="1"/>
        </w:numPr>
        <w:spacing w:after="0" w:line="240" w:lineRule="auto"/>
        <w:ind w:left="567" w:hanging="283"/>
        <w:rPr>
          <w:rFonts w:ascii="Times New Roman" w:hAnsi="Times New Roman" w:cs="Times New Roman"/>
          <w:sz w:val="24"/>
          <w:szCs w:val="24"/>
          <w:lang w:val="en-US"/>
        </w:rPr>
      </w:pPr>
      <w:r w:rsidRPr="009C2B84">
        <w:rPr>
          <w:rFonts w:ascii="Times New Roman" w:hAnsi="Times New Roman" w:cs="Times New Roman"/>
          <w:sz w:val="24"/>
          <w:szCs w:val="24"/>
          <w:lang w:val="en-US"/>
        </w:rPr>
        <w:t>To pay timely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C2B84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C2B84">
        <w:rPr>
          <w:rFonts w:ascii="Times New Roman" w:hAnsi="Times New Roman" w:cs="Times New Roman"/>
          <w:sz w:val="24"/>
          <w:szCs w:val="24"/>
          <w:lang w:val="en-US"/>
        </w:rPr>
        <w:t>membership dues &amp; fees and target contributions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C2B84">
        <w:rPr>
          <w:rFonts w:ascii="Times New Roman" w:hAnsi="Times New Roman" w:cs="Times New Roman"/>
          <w:sz w:val="24"/>
          <w:szCs w:val="24"/>
          <w:lang w:val="en-US"/>
        </w:rPr>
        <w:t>in order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9C2B84">
        <w:rPr>
          <w:rFonts w:ascii="Times New Roman" w:hAnsi="Times New Roman" w:cs="Times New Roman"/>
          <w:sz w:val="24"/>
          <w:szCs w:val="24"/>
          <w:lang w:val="en-US"/>
        </w:rPr>
        <w:t>specified by constitution and internal documents of “RUSLOM.COM”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13571F4B" w14:textId="04991E5F" w:rsidR="00E4544D" w:rsidRPr="009C2B84" w:rsidRDefault="00C20C9B" w:rsidP="009C2B84">
      <w:pPr>
        <w:pStyle w:val="a3"/>
        <w:numPr>
          <w:ilvl w:val="0"/>
          <w:numId w:val="1"/>
        </w:numPr>
        <w:spacing w:after="0" w:line="240" w:lineRule="auto"/>
        <w:ind w:left="567" w:hanging="283"/>
        <w:rPr>
          <w:rFonts w:ascii="Times New Roman" w:hAnsi="Times New Roman" w:cs="Times New Roman"/>
          <w:sz w:val="24"/>
          <w:szCs w:val="24"/>
          <w:lang w:val="en-US"/>
        </w:rPr>
      </w:pPr>
      <w:r w:rsidRPr="009C2B84">
        <w:rPr>
          <w:rFonts w:ascii="Times New Roman" w:hAnsi="Times New Roman" w:cs="Times New Roman"/>
          <w:sz w:val="24"/>
          <w:szCs w:val="24"/>
          <w:lang w:val="en-US"/>
        </w:rPr>
        <w:t xml:space="preserve">To prevent any </w:t>
      </w:r>
      <w:r w:rsidR="003F514B" w:rsidRPr="009C2B84">
        <w:rPr>
          <w:rFonts w:ascii="Times New Roman" w:hAnsi="Times New Roman" w:cs="Times New Roman"/>
          <w:sz w:val="24"/>
          <w:szCs w:val="24"/>
          <w:lang w:val="en-US"/>
        </w:rPr>
        <w:t>actions, which can bring into challeng</w:t>
      </w:r>
      <w:r w:rsidR="00355521" w:rsidRPr="009C2B84">
        <w:rPr>
          <w:rFonts w:ascii="Times New Roman" w:hAnsi="Times New Roman" w:cs="Times New Roman"/>
          <w:sz w:val="24"/>
          <w:szCs w:val="24"/>
          <w:lang w:val="en-US"/>
        </w:rPr>
        <w:t>e the commercial goodwill, hono</w:t>
      </w:r>
      <w:r w:rsidR="003F514B" w:rsidRPr="009C2B84">
        <w:rPr>
          <w:rFonts w:ascii="Times New Roman" w:hAnsi="Times New Roman" w:cs="Times New Roman"/>
          <w:sz w:val="24"/>
          <w:szCs w:val="24"/>
          <w:lang w:val="en-US"/>
        </w:rPr>
        <w:t>r and dignity of “RUSLOM.COM”,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C2B84">
        <w:rPr>
          <w:rFonts w:ascii="Times New Roman" w:hAnsi="Times New Roman" w:cs="Times New Roman"/>
          <w:sz w:val="24"/>
          <w:szCs w:val="24"/>
          <w:lang w:val="en-US"/>
        </w:rPr>
        <w:t>as well as actions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F514B" w:rsidRPr="009C2B84">
        <w:rPr>
          <w:rFonts w:ascii="Times New Roman" w:hAnsi="Times New Roman" w:cs="Times New Roman"/>
          <w:sz w:val="24"/>
          <w:szCs w:val="24"/>
          <w:lang w:val="en-US"/>
        </w:rPr>
        <w:t>which can be regarded as an abuse affiliation to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C2B84">
        <w:rPr>
          <w:rFonts w:ascii="Times New Roman" w:hAnsi="Times New Roman" w:cs="Times New Roman"/>
          <w:sz w:val="24"/>
          <w:szCs w:val="24"/>
          <w:lang w:val="en-US"/>
        </w:rPr>
        <w:t>“RUSLOM.COM”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10584063" w14:textId="72E7FAA2" w:rsidR="00E4544D" w:rsidRPr="009C2B84" w:rsidRDefault="003F514B" w:rsidP="009C2B84">
      <w:pPr>
        <w:pStyle w:val="a3"/>
        <w:numPr>
          <w:ilvl w:val="0"/>
          <w:numId w:val="1"/>
        </w:numPr>
        <w:spacing w:after="0" w:line="240" w:lineRule="auto"/>
        <w:ind w:left="567" w:hanging="283"/>
        <w:rPr>
          <w:rFonts w:ascii="Times New Roman" w:hAnsi="Times New Roman" w:cs="Times New Roman"/>
          <w:sz w:val="24"/>
          <w:szCs w:val="24"/>
          <w:lang w:val="en-US"/>
        </w:rPr>
      </w:pPr>
      <w:r w:rsidRPr="009C2B84">
        <w:rPr>
          <w:rFonts w:ascii="Times New Roman" w:hAnsi="Times New Roman" w:cs="Times New Roman"/>
          <w:sz w:val="24"/>
          <w:szCs w:val="24"/>
          <w:lang w:val="en-US"/>
        </w:rPr>
        <w:t>To provide the information about activities of the professions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C2B84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0C9B" w:rsidRPr="009C2B84">
        <w:rPr>
          <w:rFonts w:ascii="Times New Roman" w:hAnsi="Times New Roman" w:cs="Times New Roman"/>
          <w:sz w:val="24"/>
          <w:szCs w:val="24"/>
          <w:lang w:val="en-US"/>
        </w:rPr>
        <w:t xml:space="preserve">“RUSLOM.COM” </w:t>
      </w:r>
      <w:r w:rsidR="005F62D6" w:rsidRPr="009C2B84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9C2B84">
        <w:rPr>
          <w:rFonts w:ascii="Times New Roman" w:hAnsi="Times New Roman" w:cs="Times New Roman"/>
          <w:sz w:val="24"/>
          <w:szCs w:val="24"/>
          <w:lang w:val="en-US"/>
        </w:rPr>
        <w:t>ue to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C2B84">
        <w:rPr>
          <w:rFonts w:ascii="Times New Roman" w:hAnsi="Times New Roman" w:cs="Times New Roman"/>
          <w:sz w:val="24"/>
          <w:szCs w:val="24"/>
          <w:lang w:val="en-US"/>
        </w:rPr>
        <w:t>internal documents and on request</w:t>
      </w:r>
      <w:r w:rsidR="00E4544D" w:rsidRPr="009C2B84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4AADC06" w14:textId="77777777" w:rsidR="00E4544D" w:rsidRPr="003F514B" w:rsidRDefault="00E4544D" w:rsidP="00E4544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9C7A5A6" w14:textId="77777777" w:rsidR="00E4544D" w:rsidRPr="00A1120F" w:rsidRDefault="008C19B3" w:rsidP="00E4544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1120F">
        <w:rPr>
          <w:rFonts w:ascii="Times New Roman" w:hAnsi="Times New Roman" w:cs="Times New Roman"/>
          <w:b/>
          <w:sz w:val="24"/>
          <w:szCs w:val="24"/>
          <w:lang w:val="en-US"/>
        </w:rPr>
        <w:t xml:space="preserve">I </w:t>
      </w:r>
      <w:r w:rsidR="00C44216">
        <w:rPr>
          <w:rFonts w:ascii="Times New Roman" w:hAnsi="Times New Roman" w:cs="Times New Roman"/>
          <w:b/>
          <w:sz w:val="24"/>
          <w:szCs w:val="24"/>
          <w:lang w:val="en-US"/>
        </w:rPr>
        <w:t>enclose</w:t>
      </w:r>
      <w:r w:rsidRPr="00A1120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to the declaration</w:t>
      </w:r>
      <w:r w:rsidR="00E4544D" w:rsidRPr="00A1120F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0B2AB87C" w14:textId="73FE281D" w:rsidR="00E4544D" w:rsidRPr="00A1120F" w:rsidRDefault="00E4544D" w:rsidP="00E4544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423EC">
        <w:rPr>
          <w:rFonts w:ascii="Times New Roman" w:hAnsi="Times New Roman" w:cs="Times New Roman"/>
          <w:sz w:val="24"/>
          <w:szCs w:val="24"/>
          <w:lang w:val="en-US"/>
        </w:rPr>
        <w:t xml:space="preserve">1. </w:t>
      </w:r>
      <w:r w:rsidR="009423EC">
        <w:rPr>
          <w:rFonts w:ascii="Times New Roman" w:hAnsi="Times New Roman" w:cs="Times New Roman"/>
          <w:sz w:val="24"/>
          <w:szCs w:val="24"/>
          <w:lang w:val="en-US"/>
        </w:rPr>
        <w:t>Scan</w:t>
      </w:r>
      <w:r w:rsidR="009423EC" w:rsidRPr="009423EC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9423EC">
        <w:rPr>
          <w:rFonts w:ascii="Times New Roman" w:hAnsi="Times New Roman" w:cs="Times New Roman"/>
          <w:sz w:val="24"/>
          <w:szCs w:val="24"/>
          <w:lang w:val="en-US"/>
        </w:rPr>
        <w:t>copy</w:t>
      </w:r>
      <w:r w:rsidRPr="009423E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A1FA8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9C2B84">
        <w:rPr>
          <w:rFonts w:ascii="Times New Roman" w:hAnsi="Times New Roman" w:cs="Times New Roman"/>
          <w:sz w:val="24"/>
          <w:szCs w:val="24"/>
          <w:lang w:val="en-US"/>
        </w:rPr>
        <w:t>translation</w:t>
      </w:r>
      <w:r w:rsidR="005A1F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423EC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9423E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C2B84" w:rsidRPr="009C2B84">
        <w:rPr>
          <w:rFonts w:ascii="Times New Roman" w:hAnsi="Times New Roman" w:cs="Times New Roman"/>
          <w:sz w:val="24"/>
          <w:szCs w:val="24"/>
          <w:lang w:val="en-US"/>
        </w:rPr>
        <w:t>Trade Register Extract</w:t>
      </w:r>
      <w:r w:rsidRPr="00A112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1120F">
        <w:rPr>
          <w:rFonts w:ascii="Times New Roman" w:hAnsi="Times New Roman" w:cs="Times New Roman"/>
          <w:sz w:val="24"/>
          <w:szCs w:val="24"/>
          <w:lang w:val="en-US"/>
        </w:rPr>
        <w:t>at</w:t>
      </w:r>
      <w:r w:rsidRPr="00A1120F">
        <w:rPr>
          <w:rFonts w:ascii="Times New Roman" w:hAnsi="Times New Roman" w:cs="Times New Roman"/>
          <w:sz w:val="24"/>
          <w:szCs w:val="24"/>
          <w:lang w:val="en-US"/>
        </w:rPr>
        <w:t xml:space="preserve"> _____</w:t>
      </w:r>
      <w:r w:rsidR="00A1120F">
        <w:rPr>
          <w:rFonts w:ascii="Times New Roman" w:hAnsi="Times New Roman" w:cs="Times New Roman"/>
          <w:sz w:val="24"/>
          <w:szCs w:val="24"/>
          <w:lang w:val="en-US"/>
        </w:rPr>
        <w:t>pages;</w:t>
      </w:r>
    </w:p>
    <w:p w14:paraId="0471D26B" w14:textId="6D48588E" w:rsidR="00E4544D" w:rsidRDefault="009C2B84" w:rsidP="003A541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E4544D" w:rsidRPr="003A541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3A5413" w:rsidRPr="003A5413">
        <w:rPr>
          <w:rFonts w:ascii="Times New Roman" w:hAnsi="Times New Roman" w:cs="Times New Roman"/>
          <w:sz w:val="24"/>
          <w:szCs w:val="24"/>
          <w:lang w:val="en-US"/>
        </w:rPr>
        <w:t>Document</w:t>
      </w:r>
      <w:r w:rsidR="003A5413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A5413" w:rsidRPr="003A5413">
        <w:rPr>
          <w:rFonts w:ascii="Times New Roman" w:hAnsi="Times New Roman" w:cs="Times New Roman"/>
          <w:sz w:val="24"/>
          <w:szCs w:val="24"/>
          <w:lang w:val="en-US"/>
        </w:rPr>
        <w:t xml:space="preserve"> of payment</w:t>
      </w:r>
      <w:r w:rsidR="00E4544D" w:rsidRPr="003A541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A5413">
        <w:rPr>
          <w:rFonts w:ascii="Times New Roman" w:hAnsi="Times New Roman" w:cs="Times New Roman"/>
          <w:sz w:val="24"/>
          <w:szCs w:val="24"/>
          <w:lang w:val="en-US"/>
        </w:rPr>
        <w:t xml:space="preserve">which </w:t>
      </w:r>
      <w:r w:rsidR="003A5413" w:rsidRPr="003A5413">
        <w:rPr>
          <w:rFonts w:ascii="Times New Roman" w:hAnsi="Times New Roman" w:cs="Times New Roman"/>
          <w:sz w:val="24"/>
          <w:szCs w:val="24"/>
          <w:lang w:val="en-US"/>
        </w:rPr>
        <w:t xml:space="preserve">prove </w:t>
      </w:r>
      <w:r w:rsidR="003A541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A5413" w:rsidRPr="003A5413">
        <w:rPr>
          <w:rFonts w:ascii="Times New Roman" w:hAnsi="Times New Roman" w:cs="Times New Roman"/>
          <w:sz w:val="24"/>
          <w:szCs w:val="24"/>
          <w:lang w:val="en-US"/>
        </w:rPr>
        <w:t>payment</w:t>
      </w:r>
      <w:r w:rsidR="00E4544D" w:rsidRPr="003A54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A949B5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9C2B84">
        <w:rPr>
          <w:rFonts w:ascii="Times New Roman" w:hAnsi="Times New Roman" w:cs="Times New Roman"/>
          <w:sz w:val="24"/>
          <w:szCs w:val="24"/>
          <w:lang w:val="en-US"/>
        </w:rPr>
        <w:t>ntrance fee</w:t>
      </w:r>
      <w:r w:rsidR="00E4544D" w:rsidRPr="003A541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949B5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9C2B84">
        <w:rPr>
          <w:rFonts w:ascii="Times New Roman" w:hAnsi="Times New Roman" w:cs="Times New Roman"/>
          <w:sz w:val="24"/>
          <w:szCs w:val="24"/>
          <w:lang w:val="en-US"/>
        </w:rPr>
        <w:t>he contribution to the compensation Fund</w:t>
      </w:r>
      <w:r w:rsidR="00E4544D" w:rsidRPr="003A541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A5413" w:rsidRPr="003A5413">
        <w:rPr>
          <w:rFonts w:ascii="Times New Roman" w:hAnsi="Times New Roman" w:cs="Times New Roman"/>
          <w:sz w:val="24"/>
          <w:szCs w:val="24"/>
          <w:lang w:val="en-US"/>
        </w:rPr>
        <w:t>at _____pages</w:t>
      </w:r>
      <w:r w:rsidR="00E4544D" w:rsidRPr="003A541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3BD4CC5" w14:textId="776B6FEA" w:rsidR="00A9326A" w:rsidRPr="008E34AE" w:rsidRDefault="00A9326A" w:rsidP="00A9326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326A">
        <w:rPr>
          <w:rFonts w:ascii="Times New Roman" w:hAnsi="Times New Roman" w:cs="Times New Roman"/>
          <w:sz w:val="24"/>
          <w:szCs w:val="24"/>
          <w:lang w:val="en-US"/>
        </w:rPr>
        <w:t xml:space="preserve">3. </w:t>
      </w:r>
      <w:r w:rsidRPr="00A1120F">
        <w:rPr>
          <w:rFonts w:ascii="Times New Roman" w:hAnsi="Times New Roman" w:cs="Times New Roman"/>
          <w:sz w:val="24"/>
          <w:szCs w:val="24"/>
          <w:lang w:val="en-US"/>
        </w:rPr>
        <w:t xml:space="preserve">Scan-copy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>
        <w:rPr>
          <w:rFonts w:ascii="Times New Roman" w:hAnsi="Times New Roman" w:cs="Times New Roman"/>
          <w:sz w:val="24"/>
          <w:szCs w:val="24"/>
          <w:lang w:val="en-US"/>
        </w:rPr>
        <w:t>CEO</w:t>
      </w:r>
      <w:r w:rsidRPr="00A112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passport</w:t>
      </w:r>
      <w:r w:rsidRPr="00A1120F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E34AE">
        <w:rPr>
          <w:rFonts w:ascii="Times New Roman" w:hAnsi="Times New Roman" w:cs="Times New Roman"/>
          <w:sz w:val="24"/>
          <w:szCs w:val="24"/>
          <w:lang w:val="en-US"/>
        </w:rPr>
        <w:t>at _____pages;</w:t>
      </w:r>
    </w:p>
    <w:p w14:paraId="70371136" w14:textId="62475816" w:rsidR="00A9326A" w:rsidRDefault="00A9326A" w:rsidP="00A9326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8E34AE">
        <w:rPr>
          <w:rFonts w:ascii="Times New Roman" w:hAnsi="Times New Roman" w:cs="Times New Roman"/>
          <w:sz w:val="24"/>
          <w:szCs w:val="24"/>
          <w:lang w:val="en-US"/>
        </w:rPr>
        <w:t>. Scan-copy</w:t>
      </w:r>
      <w:r w:rsidRPr="005A1F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442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of business license</w:t>
      </w:r>
      <w:r w:rsidRPr="008E34AE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E34AE">
        <w:rPr>
          <w:rFonts w:ascii="Times New Roman" w:hAnsi="Times New Roman" w:cs="Times New Roman"/>
          <w:sz w:val="24"/>
          <w:szCs w:val="24"/>
          <w:lang w:val="en-US"/>
        </w:rPr>
        <w:t>at _____pages;</w:t>
      </w:r>
    </w:p>
    <w:p w14:paraId="660B1C8E" w14:textId="1AE93384" w:rsidR="00A9326A" w:rsidRPr="002A704E" w:rsidRDefault="00A9326A" w:rsidP="00A9326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5. </w:t>
      </w:r>
      <w:r w:rsidRPr="008E34AE">
        <w:rPr>
          <w:rFonts w:ascii="Times New Roman" w:hAnsi="Times New Roman" w:cs="Times New Roman"/>
          <w:sz w:val="24"/>
          <w:szCs w:val="24"/>
          <w:lang w:val="en-US"/>
        </w:rPr>
        <w:t>Scan-cop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nd translatio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 the Charter, </w:t>
      </w:r>
      <w:r w:rsidR="002A704E" w:rsidRPr="002A704E">
        <w:rPr>
          <w:rFonts w:ascii="Times New Roman" w:hAnsi="Times New Roman" w:cs="Times New Roman"/>
          <w:sz w:val="24"/>
          <w:szCs w:val="24"/>
          <w:lang w:val="en-US"/>
        </w:rPr>
        <w:t>at _____pages;</w:t>
      </w:r>
    </w:p>
    <w:p w14:paraId="0B7A372D" w14:textId="0B9C27D3" w:rsidR="00A9326A" w:rsidRPr="00A9326A" w:rsidRDefault="00A9326A" w:rsidP="003A541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DA205E6" w14:textId="77777777" w:rsidR="003A5413" w:rsidRDefault="003A5413" w:rsidP="00E4544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BC916C7" w14:textId="77777777" w:rsidR="003A5413" w:rsidRPr="00D47272" w:rsidRDefault="003A5413" w:rsidP="003A5413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  <w:lang w:val="en-US"/>
        </w:rPr>
      </w:pPr>
    </w:p>
    <w:p w14:paraId="1C7BC269" w14:textId="77777777" w:rsidR="003A5413" w:rsidRPr="009C2B84" w:rsidRDefault="003A5413" w:rsidP="003A5413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  <w:lang w:val="en-US"/>
        </w:rPr>
      </w:pPr>
      <w:r w:rsidRPr="003A5413">
        <w:rPr>
          <w:rFonts w:ascii="TimesNewRomanPS-BoldMT" w:hAnsi="TimesNewRomanPS-BoldMT" w:cs="TimesNewRomanPS-BoldMT"/>
          <w:b/>
          <w:bCs/>
          <w:sz w:val="24"/>
          <w:szCs w:val="24"/>
          <w:lang w:val="en-US"/>
        </w:rPr>
        <w:t>«___» __________ 20</w:t>
      </w:r>
      <w:r w:rsidR="002D4BA5" w:rsidRPr="009C2B84">
        <w:rPr>
          <w:rFonts w:ascii="TimesNewRomanPS-BoldMT" w:hAnsi="TimesNewRomanPS-BoldMT" w:cs="TimesNewRomanPS-BoldMT"/>
          <w:b/>
          <w:bCs/>
          <w:sz w:val="24"/>
          <w:szCs w:val="24"/>
          <w:lang w:val="en-US"/>
        </w:rPr>
        <w:t>__</w:t>
      </w:r>
    </w:p>
    <w:p w14:paraId="52DE0232" w14:textId="77777777" w:rsidR="003A5413" w:rsidRPr="003A5413" w:rsidRDefault="003A5413" w:rsidP="003A5413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</w:pPr>
    </w:p>
    <w:p w14:paraId="2A072004" w14:textId="77777777" w:rsidR="003A5413" w:rsidRPr="003A5413" w:rsidRDefault="003A5413" w:rsidP="003A5413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</w:pPr>
    </w:p>
    <w:p w14:paraId="6E6409D9" w14:textId="77777777" w:rsidR="003A5413" w:rsidRPr="003A5413" w:rsidRDefault="003A5413" w:rsidP="003A5413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</w:pPr>
      <w:r w:rsidRPr="003A5413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>__________________________________   ____________________________________________  ____________________________________</w:t>
      </w:r>
    </w:p>
    <w:p w14:paraId="0EDAC637" w14:textId="77777777" w:rsidR="00E4544D" w:rsidRPr="00C44216" w:rsidRDefault="003A5413" w:rsidP="00C44216">
      <w:pPr>
        <w:autoSpaceDE w:val="0"/>
        <w:autoSpaceDN w:val="0"/>
        <w:adjustRightInd w:val="0"/>
        <w:spacing w:after="0" w:line="240" w:lineRule="auto"/>
        <w:ind w:left="1416" w:firstLine="708"/>
        <w:rPr>
          <w:sz w:val="16"/>
          <w:szCs w:val="16"/>
          <w:lang w:val="en-US"/>
        </w:rPr>
      </w:pPr>
      <w:r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>(</w:t>
      </w:r>
      <w:r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>job</w:t>
      </w:r>
      <w:r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 xml:space="preserve"> </w:t>
      </w:r>
      <w:r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>title</w:t>
      </w:r>
      <w:r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>)</w:t>
      </w:r>
      <w:r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ab/>
      </w:r>
      <w:r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ab/>
      </w:r>
      <w:r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ab/>
      </w:r>
      <w:r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ab/>
        <w:t xml:space="preserve"> (signature) </w:t>
      </w:r>
      <w:r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ab/>
      </w:r>
      <w:r w:rsidRPr="00D47272">
        <w:rPr>
          <w:rFonts w:ascii="TimesNewRomanPS-BoldMT" w:hAnsi="TimesNewRomanPS-BoldMT" w:cs="TimesNewRomanPS-BoldMT"/>
          <w:b/>
          <w:bCs/>
          <w:sz w:val="16"/>
          <w:szCs w:val="16"/>
          <w:lang w:val="en-US"/>
        </w:rPr>
        <w:tab/>
        <w:t>(print full name)</w:t>
      </w:r>
    </w:p>
    <w:sectPr w:rsidR="00E4544D" w:rsidRPr="00C4421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C6D69"/>
    <w:multiLevelType w:val="hybridMultilevel"/>
    <w:tmpl w:val="2A60F4C6"/>
    <w:lvl w:ilvl="0" w:tplc="F20410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0D36C3"/>
    <w:multiLevelType w:val="hybridMultilevel"/>
    <w:tmpl w:val="820479FC"/>
    <w:lvl w:ilvl="0" w:tplc="2CBC7B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TQ0MzE1MDM2MTZQ0lEKTi0uzszPAykwrAUAqHB6ASwAAAA="/>
  </w:docVars>
  <w:rsids>
    <w:rsidRoot w:val="00E4544D"/>
    <w:rsid w:val="00024184"/>
    <w:rsid w:val="00064F1A"/>
    <w:rsid w:val="002A704E"/>
    <w:rsid w:val="002D4BA5"/>
    <w:rsid w:val="00317CCA"/>
    <w:rsid w:val="00355521"/>
    <w:rsid w:val="003A5413"/>
    <w:rsid w:val="003C528E"/>
    <w:rsid w:val="003F514B"/>
    <w:rsid w:val="00461BE4"/>
    <w:rsid w:val="004F1508"/>
    <w:rsid w:val="005A1FA8"/>
    <w:rsid w:val="005F62D6"/>
    <w:rsid w:val="00693922"/>
    <w:rsid w:val="00714AFF"/>
    <w:rsid w:val="007F6128"/>
    <w:rsid w:val="008C19B3"/>
    <w:rsid w:val="008E34AE"/>
    <w:rsid w:val="00941CF4"/>
    <w:rsid w:val="009423EC"/>
    <w:rsid w:val="009C2B84"/>
    <w:rsid w:val="00A1120F"/>
    <w:rsid w:val="00A919CD"/>
    <w:rsid w:val="00A9326A"/>
    <w:rsid w:val="00A949B5"/>
    <w:rsid w:val="00C07763"/>
    <w:rsid w:val="00C20C9B"/>
    <w:rsid w:val="00C44216"/>
    <w:rsid w:val="00C7751C"/>
    <w:rsid w:val="00DA6240"/>
    <w:rsid w:val="00DE4927"/>
    <w:rsid w:val="00E4544D"/>
    <w:rsid w:val="00F42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75BA83"/>
  <w15:docId w15:val="{A666E70A-FDA1-41EA-9C5E-D55B48831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2B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457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06</Words>
  <Characters>1746</Characters>
  <Application>Microsoft Office Word</Application>
  <DocSecurity>0</DocSecurity>
  <Lines>14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na Chermnih</dc:creator>
  <cp:keywords/>
  <dc:description/>
  <cp:lastModifiedBy>Камиля Загриева</cp:lastModifiedBy>
  <cp:revision>16</cp:revision>
  <cp:lastPrinted>2019-05-28T10:55:00Z</cp:lastPrinted>
  <dcterms:created xsi:type="dcterms:W3CDTF">2018-05-21T11:01:00Z</dcterms:created>
  <dcterms:modified xsi:type="dcterms:W3CDTF">2022-01-27T09:36:00Z</dcterms:modified>
</cp:coreProperties>
</file>